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60E27" w14:textId="77777777" w:rsidR="0080162F" w:rsidRDefault="005F3725">
      <w:pPr>
        <w:pStyle w:val="a4"/>
      </w:pPr>
      <w:r>
        <w:t>Отчёт по лабораторной работе №6</w:t>
      </w:r>
      <w:r>
        <w:br/>
        <w:t>Информационная безопасность</w:t>
      </w:r>
    </w:p>
    <w:p w14:paraId="14C9CB02" w14:textId="77777777" w:rsidR="0080162F" w:rsidRDefault="005F3725">
      <w:pPr>
        <w:pStyle w:val="a5"/>
      </w:pPr>
      <w:r>
        <w:t>Мандатное разграничение прав в Linux</w:t>
      </w:r>
    </w:p>
    <w:p w14:paraId="1C7DC13A" w14:textId="25F07736" w:rsidR="0080162F" w:rsidRDefault="005F3725">
      <w:pPr>
        <w:pStyle w:val="Author"/>
      </w:pPr>
      <w:r>
        <w:t>Выполнил</w:t>
      </w:r>
      <w:r>
        <w:t xml:space="preserve">: </w:t>
      </w:r>
      <w:r w:rsidR="00A63125">
        <w:t>Прасолов Валерий Сергеевич</w:t>
      </w:r>
      <w:r>
        <w:br/>
        <w:t>Н</w:t>
      </w:r>
      <w:r w:rsidR="00A63125">
        <w:t>П</w:t>
      </w:r>
      <w:r>
        <w:t>Ибд-0</w:t>
      </w:r>
      <w:r w:rsidR="00A63125">
        <w:t>2</w:t>
      </w:r>
      <w:r>
        <w:t>-2</w:t>
      </w:r>
      <w:r w:rsidR="00A63125">
        <w:t>1</w:t>
      </w:r>
      <w:r>
        <w:t>, 10322</w:t>
      </w:r>
      <w:r w:rsidR="00A63125">
        <w:t>1296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77592395"/>
        <w:docPartObj>
          <w:docPartGallery w:val="Table of Contents"/>
          <w:docPartUnique/>
        </w:docPartObj>
      </w:sdtPr>
      <w:sdtEndPr/>
      <w:sdtContent>
        <w:p w14:paraId="1F6A9C13" w14:textId="77777777" w:rsidR="0080162F" w:rsidRDefault="005F3725">
          <w:pPr>
            <w:pStyle w:val="ae"/>
          </w:pPr>
          <w:r>
            <w:t>Содержание</w:t>
          </w:r>
        </w:p>
        <w:p w14:paraId="57F23BC0" w14:textId="77777777" w:rsidR="00A63125" w:rsidRDefault="005F37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63125">
            <w:fldChar w:fldCharType="separate"/>
          </w:r>
          <w:hyperlink w:anchor="_Toc182688642" w:history="1">
            <w:r w:rsidR="00A63125" w:rsidRPr="0035317A">
              <w:rPr>
                <w:rStyle w:val="ad"/>
                <w:noProof/>
              </w:rPr>
              <w:t>1</w:t>
            </w:r>
            <w:r w:rsidR="00A63125">
              <w:rPr>
                <w:noProof/>
              </w:rPr>
              <w:tab/>
            </w:r>
            <w:r w:rsidR="00A63125" w:rsidRPr="0035317A">
              <w:rPr>
                <w:rStyle w:val="ad"/>
                <w:noProof/>
              </w:rPr>
              <w:t>Цель работы</w:t>
            </w:r>
            <w:r w:rsidR="00A63125">
              <w:rPr>
                <w:noProof/>
                <w:webHidden/>
              </w:rPr>
              <w:tab/>
            </w:r>
            <w:r w:rsidR="00A63125">
              <w:rPr>
                <w:noProof/>
                <w:webHidden/>
              </w:rPr>
              <w:fldChar w:fldCharType="begin"/>
            </w:r>
            <w:r w:rsidR="00A63125">
              <w:rPr>
                <w:noProof/>
                <w:webHidden/>
              </w:rPr>
              <w:instrText xml:space="preserve"> PAGEREF _Toc182688642 \h </w:instrText>
            </w:r>
            <w:r w:rsidR="00A63125">
              <w:rPr>
                <w:noProof/>
                <w:webHidden/>
              </w:rPr>
            </w:r>
            <w:r w:rsidR="00A63125">
              <w:rPr>
                <w:noProof/>
                <w:webHidden/>
              </w:rPr>
              <w:fldChar w:fldCharType="separate"/>
            </w:r>
            <w:r w:rsidR="00A63125">
              <w:rPr>
                <w:noProof/>
                <w:webHidden/>
              </w:rPr>
              <w:t>1</w:t>
            </w:r>
            <w:r w:rsidR="00A63125">
              <w:rPr>
                <w:noProof/>
                <w:webHidden/>
              </w:rPr>
              <w:fldChar w:fldCharType="end"/>
            </w:r>
          </w:hyperlink>
        </w:p>
        <w:p w14:paraId="02EB0D18" w14:textId="77777777" w:rsidR="00A63125" w:rsidRDefault="00A631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8643" w:history="1">
            <w:r w:rsidRPr="0035317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5317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20B1E" w14:textId="77777777" w:rsidR="00A63125" w:rsidRDefault="00A631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8644" w:history="1">
            <w:r w:rsidRPr="0035317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5317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8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1369F" w14:textId="77777777" w:rsidR="00A63125" w:rsidRDefault="00A631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8645" w:history="1">
            <w:r w:rsidRPr="0035317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5317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8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94F7F" w14:textId="77777777" w:rsidR="00A63125" w:rsidRDefault="00A631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8646" w:history="1">
            <w:r w:rsidRPr="0035317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5317A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8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B9DE4" w14:textId="77777777" w:rsidR="0080162F" w:rsidRDefault="005F3725">
          <w:r>
            <w:fldChar w:fldCharType="end"/>
          </w:r>
        </w:p>
      </w:sdtContent>
    </w:sdt>
    <w:p w14:paraId="07C51D1B" w14:textId="77777777" w:rsidR="0080162F" w:rsidRDefault="005F3725">
      <w:pPr>
        <w:pStyle w:val="1"/>
      </w:pPr>
      <w:bookmarkStart w:id="0" w:name="цель-работы"/>
      <w:bookmarkStart w:id="1" w:name="_Toc182688642"/>
      <w:r>
        <w:rPr>
          <w:rStyle w:val="SectionNumber"/>
        </w:rPr>
        <w:t>1</w:t>
      </w:r>
      <w:r>
        <w:tab/>
        <w:t>Цель работы</w:t>
      </w:r>
      <w:bookmarkEnd w:id="1"/>
    </w:p>
    <w:p w14:paraId="2FFA5027" w14:textId="77777777" w:rsidR="0080162F" w:rsidRDefault="005F3725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 w14:paraId="30E1BC9D" w14:textId="77777777" w:rsidR="0080162F" w:rsidRDefault="005F3725">
      <w:pPr>
        <w:pStyle w:val="1"/>
      </w:pPr>
      <w:bookmarkStart w:id="2" w:name="теоретическое-введение"/>
      <w:bookmarkStart w:id="3" w:name="_Toc182688643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5F0DA1B5" w14:textId="77777777" w:rsidR="0080162F" w:rsidRDefault="005F3725">
      <w:pPr>
        <w:pStyle w:val="Compact"/>
        <w:numPr>
          <w:ilvl w:val="0"/>
          <w:numId w:val="2"/>
        </w:numPr>
      </w:pPr>
      <w:r>
        <w:rPr>
          <w:b/>
          <w:bCs/>
        </w:rPr>
        <w:t>SELinux (Security-Enhanced Linux)</w:t>
      </w:r>
      <w:r>
        <w:t xml:space="preserve"> обеспечивает усиление</w:t>
      </w:r>
      <w:r>
        <w:t xml:space="preserve">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</w:t>
      </w:r>
      <w:r>
        <w:t>а существенно дополнена и улучшена.</w:t>
      </w:r>
    </w:p>
    <w:p w14:paraId="29019251" w14:textId="77777777" w:rsidR="0080162F" w:rsidRDefault="005F3725">
      <w:pPr>
        <w:pStyle w:val="FirstParagraph"/>
      </w:pPr>
      <w:r>
        <w:rPr>
          <w:i/>
          <w:iCs/>
        </w:rPr>
        <w:t>SELinux имеет три основных режим работы:</w:t>
      </w:r>
    </w:p>
    <w:p w14:paraId="3C57070A" w14:textId="77777777" w:rsidR="0080162F" w:rsidRDefault="005F3725">
      <w:pPr>
        <w:numPr>
          <w:ilvl w:val="0"/>
          <w:numId w:val="3"/>
        </w:numPr>
      </w:pPr>
      <w:r>
        <w:t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</w:t>
      </w:r>
      <w:r>
        <w:t>т зафиксирована в журнале.</w:t>
      </w:r>
    </w:p>
    <w:p w14:paraId="71B5EDC3" w14:textId="77777777" w:rsidR="0080162F" w:rsidRDefault="005F3725">
      <w:pPr>
        <w:numPr>
          <w:ilvl w:val="0"/>
          <w:numId w:val="3"/>
        </w:numPr>
      </w:pPr>
      <w:r>
        <w:t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 w14:paraId="6B6F3797" w14:textId="77777777" w:rsidR="0080162F" w:rsidRDefault="005F3725">
      <w:pPr>
        <w:numPr>
          <w:ilvl w:val="0"/>
          <w:numId w:val="3"/>
        </w:numPr>
      </w:pPr>
      <w:r>
        <w:t>Disabled: полное отключение сис</w:t>
      </w:r>
      <w:r>
        <w:t>темы принудительного контроля доступа.</w:t>
      </w:r>
    </w:p>
    <w:p w14:paraId="24B48F79" w14:textId="77777777" w:rsidR="0080162F" w:rsidRDefault="005F3725">
      <w:pPr>
        <w:pStyle w:val="FirstParagraph"/>
      </w:pPr>
      <w:r>
        <w:lastRenderedPageBreak/>
        <w:t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 [1].</w:t>
      </w:r>
    </w:p>
    <w:p w14:paraId="3DF0D2EC" w14:textId="77777777" w:rsidR="0080162F" w:rsidRDefault="005F3725">
      <w:pPr>
        <w:pStyle w:val="Compact"/>
        <w:numPr>
          <w:ilvl w:val="0"/>
          <w:numId w:val="4"/>
        </w:numPr>
      </w:pPr>
      <w:r>
        <w:rPr>
          <w:b/>
          <w:bCs/>
        </w:rPr>
        <w:t>Apache</w:t>
      </w:r>
      <w:r>
        <w:t xml:space="preserve"> — это сво</w:t>
      </w:r>
      <w:r>
        <w:t>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 w14:paraId="5AD889E4" w14:textId="77777777" w:rsidR="0080162F" w:rsidRDefault="005F3725">
      <w:pPr>
        <w:pStyle w:val="FirstParagraph"/>
      </w:pPr>
      <w:r>
        <w:rPr>
          <w:i/>
          <w:iCs/>
        </w:rPr>
        <w:t>Для чего нужен Apache сервер:</w:t>
      </w:r>
    </w:p>
    <w:p w14:paraId="402EC7B8" w14:textId="77777777" w:rsidR="0080162F" w:rsidRDefault="005F3725">
      <w:pPr>
        <w:numPr>
          <w:ilvl w:val="0"/>
          <w:numId w:val="5"/>
        </w:numPr>
      </w:pPr>
      <w:r>
        <w:t>чтобы открывать динам</w:t>
      </w:r>
      <w:r>
        <w:t>ические PHP-страницы,</w:t>
      </w:r>
    </w:p>
    <w:p w14:paraId="5DB0BA27" w14:textId="77777777" w:rsidR="0080162F" w:rsidRDefault="005F3725">
      <w:pPr>
        <w:numPr>
          <w:ilvl w:val="0"/>
          <w:numId w:val="5"/>
        </w:numPr>
      </w:pPr>
      <w:r>
        <w:t>для распределения поступающей на сервер нагрузки,</w:t>
      </w:r>
    </w:p>
    <w:p w14:paraId="5FE261FA" w14:textId="77777777" w:rsidR="0080162F" w:rsidRDefault="005F3725">
      <w:pPr>
        <w:numPr>
          <w:ilvl w:val="0"/>
          <w:numId w:val="5"/>
        </w:numPr>
      </w:pPr>
      <w:r>
        <w:t>для обеспечения отказоустойчивости сервера,</w:t>
      </w:r>
    </w:p>
    <w:p w14:paraId="0AD59EAC" w14:textId="77777777" w:rsidR="0080162F" w:rsidRDefault="005F3725">
      <w:pPr>
        <w:numPr>
          <w:ilvl w:val="0"/>
          <w:numId w:val="5"/>
        </w:numPr>
      </w:pPr>
      <w:r>
        <w:t>чтобы потренироваться в настройке сервера и запуске PHP-скриптов.</w:t>
      </w:r>
    </w:p>
    <w:p w14:paraId="4034E0B6" w14:textId="77777777" w:rsidR="0080162F" w:rsidRDefault="005F3725">
      <w:pPr>
        <w:pStyle w:val="FirstParagraph"/>
      </w:pPr>
      <w:r>
        <w:t>Apache является кроссплатформенным ПО и поддерживает такие операционные си</w:t>
      </w:r>
      <w:r>
        <w:t>стемы, как Linux, BSD, MacOS, Microsoft, BeOS и другие.</w:t>
      </w:r>
    </w:p>
    <w:p w14:paraId="479D70BF" w14:textId="77777777" w:rsidR="0080162F" w:rsidRDefault="005F3725">
      <w:pPr>
        <w:pStyle w:val="a0"/>
      </w:pPr>
      <w:r>
        <w:t>Более подробно см. в [2].</w:t>
      </w:r>
    </w:p>
    <w:p w14:paraId="7DFB25ED" w14:textId="77777777" w:rsidR="0080162F" w:rsidRDefault="005F3725">
      <w:pPr>
        <w:pStyle w:val="1"/>
      </w:pPr>
      <w:bookmarkStart w:id="4" w:name="выполнение-лабораторной-работы"/>
      <w:bookmarkStart w:id="5" w:name="_Toc18268864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26EAED6F" w14:textId="77777777" w:rsidR="0080162F" w:rsidRDefault="005F3725">
      <w:pPr>
        <w:pStyle w:val="FirstParagraph"/>
      </w:pPr>
      <w:r>
        <w:t>Вошли в систему под своей учетной записью и убедились, что SELinux работает в режиме enforcing политики targeted с помощью команд “getenforce</w:t>
      </w:r>
      <w:r>
        <w:t>” и “sestatus”</w:t>
      </w:r>
    </w:p>
    <w:p w14:paraId="751F1C98" w14:textId="77777777" w:rsidR="0080162F" w:rsidRDefault="005F3725">
      <w:pPr>
        <w:pStyle w:val="a0"/>
      </w:pPr>
      <w:r>
        <w:t>О</w:t>
      </w:r>
      <w:r>
        <w:t>братились с помощью браузера к веб-серверу, запущенному на компьютере, и убедились, что последний работает с помощью команды “service httpd status”</w:t>
      </w:r>
    </w:p>
    <w:p w14:paraId="4598D839" w14:textId="12B22EF2" w:rsidR="0080162F" w:rsidRDefault="00A63125">
      <w:pPr>
        <w:pStyle w:val="CaptionedFigure"/>
      </w:pPr>
      <w:r>
        <w:rPr>
          <w:noProof/>
        </w:rPr>
        <w:lastRenderedPageBreak/>
        <w:drawing>
          <wp:inline distT="0" distB="0" distL="0" distR="0" wp14:anchorId="58A9C01D" wp14:editId="59404C0B">
            <wp:extent cx="5908040" cy="54387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040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BD6DB" w14:textId="77777777" w:rsidR="0080162F" w:rsidRDefault="005F3725">
      <w:pPr>
        <w:pStyle w:val="ImageCaption"/>
      </w:pPr>
      <w:r>
        <w:t>(рис. 2. Проверка работы веб-сервера)</w:t>
      </w:r>
    </w:p>
    <w:p w14:paraId="425E425C" w14:textId="77777777" w:rsidR="0080162F" w:rsidRDefault="005F3725">
      <w:pPr>
        <w:pStyle w:val="a0"/>
      </w:pPr>
      <w:r>
        <w:t>С помощью команды “ps auxZ | grep httpd” определили контекст безопа</w:t>
      </w:r>
      <w:r>
        <w:t>сности веб-сервера Apache - httpd_t</w:t>
      </w:r>
    </w:p>
    <w:p w14:paraId="3524A31B" w14:textId="2552802E" w:rsidR="0080162F" w:rsidRDefault="00A63125">
      <w:pPr>
        <w:pStyle w:val="CaptionedFigure"/>
      </w:pPr>
      <w:r>
        <w:rPr>
          <w:noProof/>
        </w:rPr>
        <w:lastRenderedPageBreak/>
        <w:drawing>
          <wp:inline distT="0" distB="0" distL="0" distR="0" wp14:anchorId="58018743" wp14:editId="003FA967">
            <wp:extent cx="5565775" cy="281495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81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1AEC" w14:textId="77777777" w:rsidR="0080162F" w:rsidRDefault="005F3725">
      <w:pPr>
        <w:pStyle w:val="ImageCaption"/>
      </w:pPr>
      <w:r>
        <w:t>(рис. 3. Контекст безопасности веб-сервера Apache)</w:t>
      </w:r>
    </w:p>
    <w:p w14:paraId="551FC0F3" w14:textId="77777777" w:rsidR="0080162F" w:rsidRDefault="005F3725">
      <w:pPr>
        <w:pStyle w:val="a0"/>
      </w:pPr>
      <w:r>
        <w:t>Посмотрели текущее состояние переключателей SELinux для Apache с помощью команды “sestatus -bigrep httpd”, многие из переключателей находятся в положении “off”</w:t>
      </w:r>
    </w:p>
    <w:p w14:paraId="3E3A15BA" w14:textId="6576F050" w:rsidR="0080162F" w:rsidRDefault="00A63125">
      <w:pPr>
        <w:pStyle w:val="CaptionedFigure"/>
      </w:pPr>
      <w:r>
        <w:rPr>
          <w:noProof/>
        </w:rPr>
        <w:lastRenderedPageBreak/>
        <w:drawing>
          <wp:inline distT="0" distB="0" distL="0" distR="0" wp14:anchorId="614D2B93" wp14:editId="060413C4">
            <wp:extent cx="5629275" cy="479488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479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0462D" w14:textId="77777777" w:rsidR="0080162F" w:rsidRDefault="005F3725">
      <w:pPr>
        <w:pStyle w:val="ImageCaption"/>
      </w:pPr>
      <w:r>
        <w:t>(рис.</w:t>
      </w:r>
      <w:r>
        <w:t xml:space="preserve"> 4. Текущее состояние переключателей SELinux)</w:t>
      </w:r>
    </w:p>
    <w:p w14:paraId="697122BB" w14:textId="77777777" w:rsidR="0080162F" w:rsidRDefault="005F3725">
      <w:pPr>
        <w:pStyle w:val="a0"/>
      </w:pPr>
      <w:r>
        <w:t>Посмотрели статистику по политике с помощью команды “seinfo”. Множество пользователей - 8, ролей - 14, типов 5100</w:t>
      </w:r>
    </w:p>
    <w:p w14:paraId="344E5FD6" w14:textId="6D511EAC" w:rsidR="0080162F" w:rsidRDefault="00A63125">
      <w:pPr>
        <w:pStyle w:val="CaptionedFigure"/>
      </w:pPr>
      <w:r>
        <w:rPr>
          <w:noProof/>
        </w:rPr>
        <w:lastRenderedPageBreak/>
        <w:drawing>
          <wp:inline distT="0" distB="0" distL="0" distR="0" wp14:anchorId="343237C9" wp14:editId="1969077E">
            <wp:extent cx="5462270" cy="36576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27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F70E8" w14:textId="77777777" w:rsidR="0080162F" w:rsidRDefault="005F3725">
      <w:pPr>
        <w:pStyle w:val="ImageCaption"/>
      </w:pPr>
      <w:r>
        <w:t>(рис. 5. Статистика по политике)</w:t>
      </w:r>
    </w:p>
    <w:p w14:paraId="745B37CA" w14:textId="77777777" w:rsidR="0080162F" w:rsidRDefault="005F3725">
      <w:pPr>
        <w:pStyle w:val="a0"/>
      </w:pPr>
      <w:r>
        <w:t xml:space="preserve">С помощью команды “ls -lZ /var/www” </w:t>
      </w:r>
      <w:r>
        <w:t>посмотрели файлы и поддиректории, находящиеся в директории /var/www. Используя команду “ls -lZ /var/www/html”, определили, что в данной директории файлов нет. Только владелец/суперпользователь может создавать файлы в директории /var/www/html</w:t>
      </w:r>
    </w:p>
    <w:p w14:paraId="6A783378" w14:textId="7BACDDC1" w:rsidR="0080162F" w:rsidRDefault="00A63125">
      <w:pPr>
        <w:pStyle w:val="CaptionedFigure"/>
      </w:pPr>
      <w:r>
        <w:rPr>
          <w:noProof/>
        </w:rPr>
        <w:drawing>
          <wp:inline distT="0" distB="0" distL="0" distR="0" wp14:anchorId="638EA36C" wp14:editId="66A8FADD">
            <wp:extent cx="5565775" cy="128016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B82CC" w14:textId="77777777" w:rsidR="0080162F" w:rsidRDefault="005F3725">
      <w:pPr>
        <w:pStyle w:val="ImageCaption"/>
      </w:pPr>
      <w:r>
        <w:t>(рис. 6. Про</w:t>
      </w:r>
      <w:r>
        <w:t>смотр файлов и поддиректориий в директории /var/www)</w:t>
      </w:r>
    </w:p>
    <w:p w14:paraId="71B59DC7" w14:textId="77777777" w:rsidR="0080162F" w:rsidRDefault="005F3725">
      <w:pPr>
        <w:pStyle w:val="a0"/>
      </w:pPr>
      <w:r>
        <w:t>От имени суперпользователя создали html-файл /var/www/html/test.html. Контекст созданного файла - httpd_sys_content_t</w:t>
      </w:r>
    </w:p>
    <w:p w14:paraId="5F72DB0B" w14:textId="1BEBA993" w:rsidR="0080162F" w:rsidRDefault="00A63125">
      <w:pPr>
        <w:pStyle w:val="CaptionedFigure"/>
      </w:pPr>
      <w:r>
        <w:rPr>
          <w:noProof/>
        </w:rPr>
        <w:lastRenderedPageBreak/>
        <w:drawing>
          <wp:inline distT="0" distB="0" distL="0" distR="0" wp14:anchorId="5B2B0E1E" wp14:editId="43D34ADC">
            <wp:extent cx="3594100" cy="12801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A29A9" w14:textId="77777777" w:rsidR="0080162F" w:rsidRDefault="005F3725">
      <w:pPr>
        <w:pStyle w:val="ImageCaption"/>
      </w:pPr>
      <w:r>
        <w:t>(рис. 7. Создание файла /var/www/html/test.html)</w:t>
      </w:r>
    </w:p>
    <w:p w14:paraId="3C2D0B1E" w14:textId="77777777" w:rsidR="0080162F" w:rsidRDefault="005F3725">
      <w:pPr>
        <w:pStyle w:val="a0"/>
      </w:pPr>
      <w:r>
        <w:t>Обратились к файлу через веб-серве</w:t>
      </w:r>
      <w:r>
        <w:t>р, введя в браузере адрес “http://127.0.0.1/test.html”. Файл был успешно отображен</w:t>
      </w:r>
    </w:p>
    <w:p w14:paraId="271045C2" w14:textId="77777777" w:rsidR="0080162F" w:rsidRDefault="005F3725">
      <w:pPr>
        <w:pStyle w:val="CaptionedFigure"/>
      </w:pPr>
      <w:r>
        <w:rPr>
          <w:noProof/>
        </w:rPr>
        <w:drawing>
          <wp:inline distT="0" distB="0" distL="0" distR="0" wp14:anchorId="4B6ED1E0" wp14:editId="75765F54">
            <wp:extent cx="3733800" cy="648849"/>
            <wp:effectExtent l="0" t="0" r="0" b="0"/>
            <wp:docPr id="44" name="Picture" descr="(рис. 8. Обращение к файлу через веб-сервер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0DE5F" w14:textId="77777777" w:rsidR="0080162F" w:rsidRDefault="005F3725">
      <w:pPr>
        <w:pStyle w:val="ImageCaption"/>
      </w:pPr>
      <w:r>
        <w:t>(рис. 8. Обращение к файлу через веб-сервер)</w:t>
      </w:r>
    </w:p>
    <w:p w14:paraId="576FB382" w14:textId="77777777" w:rsidR="0080162F" w:rsidRDefault="005F3725">
      <w:pPr>
        <w:pStyle w:val="a0"/>
      </w:pPr>
      <w:r>
        <w:t>Изучив справку man httpd_selinux, выяснили, что для httpd определены следующие контексты файлов:</w:t>
      </w:r>
    </w:p>
    <w:p w14:paraId="734669A0" w14:textId="77777777" w:rsidR="0080162F" w:rsidRDefault="005F3725">
      <w:pPr>
        <w:pStyle w:val="a0"/>
      </w:pPr>
      <w:r>
        <w:t>httpd_sys_content_t, httpd_sy</w:t>
      </w:r>
      <w:r>
        <w:t>s_script_exec_t,</w:t>
      </w:r>
    </w:p>
    <w:p w14:paraId="6F4F1270" w14:textId="77777777" w:rsidR="0080162F" w:rsidRDefault="005F3725">
      <w:pPr>
        <w:pStyle w:val="a0"/>
      </w:pPr>
      <w:r>
        <w:t>httpd_sys_script_ro_t, httpd_sys_script_rw_t,</w:t>
      </w:r>
    </w:p>
    <w:p w14:paraId="47834182" w14:textId="77777777" w:rsidR="0080162F" w:rsidRDefault="005F3725">
      <w:pPr>
        <w:pStyle w:val="a0"/>
      </w:pPr>
      <w:r>
        <w:t>httpd_sys_script_ra_t, httpd_unconfined_script_exec_t.</w:t>
      </w:r>
    </w:p>
    <w:p w14:paraId="1174E495" w14:textId="77777777" w:rsidR="0080162F" w:rsidRDefault="005F3725">
      <w:pPr>
        <w:pStyle w:val="a0"/>
      </w:pPr>
      <w:r>
        <w:t>Контекст моего файла - httpd_sys_content_t (в таком случае содержимое должно быть доступно для всех скриптов httpd и для самого демона). И</w:t>
      </w:r>
      <w:r>
        <w:t>зменили контекст файла на samba_share_t командой “sudo chcon -t samba_share_t/var/www/html/test.html” и проверили, что контекст поменялся</w:t>
      </w:r>
    </w:p>
    <w:p w14:paraId="08EDD970" w14:textId="77777777" w:rsidR="0080162F" w:rsidRDefault="005F3725">
      <w:pPr>
        <w:pStyle w:val="a0"/>
      </w:pPr>
      <w:r>
        <w:t>Попробовали еще раз получить доступ к файлу через веб-сервер, введя в браузере адрес “http://127.0.0.1/test.html” и получили сообщение об ошибке (т.к. к установленному ранее контексту процесс httpd не имеет доступа)</w:t>
      </w:r>
    </w:p>
    <w:p w14:paraId="27BB5729" w14:textId="77777777" w:rsidR="0080162F" w:rsidRDefault="005F3725">
      <w:pPr>
        <w:pStyle w:val="CaptionedFigure"/>
      </w:pPr>
      <w:r>
        <w:rPr>
          <w:noProof/>
        </w:rPr>
        <w:drawing>
          <wp:inline distT="0" distB="0" distL="0" distR="0" wp14:anchorId="19118FCF" wp14:editId="51C6CA8B">
            <wp:extent cx="3733800" cy="840981"/>
            <wp:effectExtent l="0" t="0" r="0" b="0"/>
            <wp:docPr id="50" name="Picture" descr="(рис. 10. Обращение к файлу через веб-сервер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B7F95" w14:textId="77777777" w:rsidR="0080162F" w:rsidRDefault="005F3725">
      <w:pPr>
        <w:pStyle w:val="ImageCaption"/>
      </w:pPr>
      <w:r>
        <w:t>(рис. 10. Обращение к файлу через веб-</w:t>
      </w:r>
      <w:r>
        <w:t>сервер)</w:t>
      </w:r>
    </w:p>
    <w:p w14:paraId="292A601B" w14:textId="77777777" w:rsidR="0080162F" w:rsidRDefault="005F3725">
      <w:pPr>
        <w:pStyle w:val="a0"/>
      </w:pPr>
      <w:r>
        <w:t>Командой “ls -l /var/www/html/test.html” убедились, что читать данный файл может любой пользователь. Просмотрели системный лог-файл веб-сервера Apache командой “sudo tail /var/log/messages”, отображающий ошибки</w:t>
      </w:r>
    </w:p>
    <w:p w14:paraId="29E1D968" w14:textId="77777777" w:rsidR="0080162F" w:rsidRDefault="005F3725">
      <w:pPr>
        <w:pStyle w:val="a0"/>
      </w:pPr>
      <w:r>
        <w:t>В фай</w:t>
      </w:r>
      <w:r>
        <w:t>ле /etc/httpd/conf/httpd.conf заменили строчку “Listen 80” на “Listen 81”, чтобы установить веб-сервер Apache на прослушивание TCP-порта 81</w:t>
      </w:r>
    </w:p>
    <w:p w14:paraId="585E21B4" w14:textId="77777777" w:rsidR="0080162F" w:rsidRDefault="005F3725">
      <w:pPr>
        <w:pStyle w:val="CaptionedFigure"/>
      </w:pPr>
      <w:r>
        <w:rPr>
          <w:noProof/>
        </w:rPr>
        <w:lastRenderedPageBreak/>
        <w:drawing>
          <wp:inline distT="0" distB="0" distL="0" distR="0" wp14:anchorId="0F95D186" wp14:editId="69517A83">
            <wp:extent cx="3733403" cy="3530903"/>
            <wp:effectExtent l="0" t="0" r="0" b="0"/>
            <wp:docPr id="56" name="Picture" descr="(рис. 12. Установка веб-сервера Apache на прослушивание TCP-порта 81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image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5127"/>
                    <a:stretch/>
                  </pic:blipFill>
                  <pic:spPr bwMode="auto">
                    <a:xfrm>
                      <a:off x="0" y="0"/>
                      <a:ext cx="3733800" cy="3531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FD5B3" w14:textId="77777777" w:rsidR="0080162F" w:rsidRDefault="005F3725">
      <w:pPr>
        <w:pStyle w:val="ImageCaption"/>
      </w:pPr>
      <w:r>
        <w:t>(рис. 12. Установка веб-сервера Apache на прослушивание TCP-порта 81)</w:t>
      </w:r>
    </w:p>
    <w:p w14:paraId="61F60FAA" w14:textId="77777777" w:rsidR="0080162F" w:rsidRDefault="005F3725">
      <w:pPr>
        <w:pStyle w:val="a0"/>
      </w:pPr>
      <w:r>
        <w:t>Перезапускаем веб-сервер Apache и анализируе</w:t>
      </w:r>
      <w:r>
        <w:t>м лог-файлы командой “tail -nl /var/log/messages”</w:t>
      </w:r>
    </w:p>
    <w:p w14:paraId="1FF275CE" w14:textId="77777777" w:rsidR="0080162F" w:rsidRDefault="005F3725">
      <w:pPr>
        <w:pStyle w:val="a0"/>
      </w:pPr>
      <w:r>
        <w:t>Просмотрели файлы “var/log/http/error_log”, “/var/log/http/access_log” и “/var/log/audit/audit.log” и выяснили, что запись появилась в последнем файле</w:t>
      </w:r>
    </w:p>
    <w:p w14:paraId="4E66C6A2" w14:textId="77777777" w:rsidR="0080162F" w:rsidRDefault="005F3725">
      <w:pPr>
        <w:pStyle w:val="a0"/>
      </w:pPr>
      <w:r>
        <w:t>Выполнили команду “semanage port -a -t http_port_t -р tcp 81” и убедились, что порт TCP-81 установлен. Проверили список портов командой “semanage port -l | grep http_port_t”, убедились, что порт 81 ест</w:t>
      </w:r>
      <w:r>
        <w:t>ь в списке и запускаем веб-сервер Apache снова</w:t>
      </w:r>
    </w:p>
    <w:p w14:paraId="57DF08C5" w14:textId="5972D5FB" w:rsidR="0080162F" w:rsidRDefault="00A63125">
      <w:pPr>
        <w:pStyle w:val="CaptionedFigure"/>
      </w:pPr>
      <w:r>
        <w:rPr>
          <w:noProof/>
        </w:rPr>
        <w:drawing>
          <wp:inline distT="0" distB="0" distL="0" distR="0" wp14:anchorId="09CB0942" wp14:editId="2CCD423C">
            <wp:extent cx="5621655" cy="27432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65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05831" w14:textId="77777777" w:rsidR="0080162F" w:rsidRDefault="005F3725">
      <w:pPr>
        <w:pStyle w:val="ImageCaption"/>
      </w:pPr>
      <w:r>
        <w:t>(рис. 15. Проверка установки порта 81)</w:t>
      </w:r>
    </w:p>
    <w:p w14:paraId="6524157B" w14:textId="77777777" w:rsidR="0080162F" w:rsidRDefault="005F3725">
      <w:pPr>
        <w:pStyle w:val="a0"/>
      </w:pPr>
      <w:r>
        <w:lastRenderedPageBreak/>
        <w:t>Вернули контекст “httpd_sys_cоntent_t” файлу “/var/www/html/test.html” командой “chcon -t httpd_sys_content_t /var/www/html/test.html” и после этого попробовали получит</w:t>
      </w:r>
      <w:r>
        <w:t>ь доступ к файлу через веб-сервер, введя адрес “http://127.0.0.1:81/test.html”, в результате чего увидели содежимое файла - слово “test”</w:t>
      </w:r>
    </w:p>
    <w:p w14:paraId="34590D0A" w14:textId="77777777" w:rsidR="0080162F" w:rsidRDefault="005F3725">
      <w:pPr>
        <w:pStyle w:val="CaptionedFigure"/>
      </w:pPr>
      <w:r>
        <w:rPr>
          <w:noProof/>
        </w:rPr>
        <w:drawing>
          <wp:inline distT="0" distB="0" distL="0" distR="0" wp14:anchorId="1DDF841C" wp14:editId="22DBF872">
            <wp:extent cx="3733800" cy="358613"/>
            <wp:effectExtent l="0" t="0" r="0" b="0"/>
            <wp:docPr id="68" name="Picture" descr="(рис. 16. Возвращение исходного контекста файлу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image1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60E0D" w14:textId="77777777" w:rsidR="0080162F" w:rsidRDefault="005F3725">
      <w:pPr>
        <w:pStyle w:val="ImageCaption"/>
      </w:pPr>
      <w:r>
        <w:t>(рис. 16. Возвращение исходного контекста файлу)</w:t>
      </w:r>
    </w:p>
    <w:p w14:paraId="1B65E543" w14:textId="77777777" w:rsidR="0080162F" w:rsidRDefault="005F3725">
      <w:pPr>
        <w:pStyle w:val="CaptionedFigure"/>
      </w:pPr>
      <w:r>
        <w:rPr>
          <w:noProof/>
        </w:rPr>
        <w:drawing>
          <wp:inline distT="0" distB="0" distL="0" distR="0" wp14:anchorId="6BD6F1D2" wp14:editId="3007FF46">
            <wp:extent cx="3733800" cy="704710"/>
            <wp:effectExtent l="0" t="0" r="0" b="0"/>
            <wp:docPr id="71" name="Picture" descr="(рис. 17. Обращение к файлу через веб-сервер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image1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8FB54" w14:textId="77777777" w:rsidR="0080162F" w:rsidRDefault="005F3725">
      <w:pPr>
        <w:pStyle w:val="ImageCaption"/>
      </w:pPr>
      <w:r>
        <w:t>(рис. 17. Обращение к файлу через веб-сервер)</w:t>
      </w:r>
    </w:p>
    <w:p w14:paraId="6C6EA3FF" w14:textId="77777777" w:rsidR="0080162F" w:rsidRDefault="005F3725">
      <w:pPr>
        <w:pStyle w:val="a0"/>
      </w:pPr>
      <w:r>
        <w:t>Исправили обратно ко</w:t>
      </w:r>
      <w:r>
        <w:t>нфигурационный файл apache, вернув “Listen 80”. Попытались удалить привязку http_port к 81 порту командой “semanage port -d -t http_port_t -p tcp 81”, но этот порт определен на уровне политики, поэтому его нельзя удалить</w:t>
      </w:r>
    </w:p>
    <w:p w14:paraId="6B966FB6" w14:textId="77777777" w:rsidR="0080162F" w:rsidRDefault="005F3725">
      <w:pPr>
        <w:pStyle w:val="CaptionedFigure"/>
      </w:pPr>
      <w:r>
        <w:rPr>
          <w:noProof/>
        </w:rPr>
        <w:lastRenderedPageBreak/>
        <w:drawing>
          <wp:inline distT="0" distB="0" distL="0" distR="0" wp14:anchorId="3DD8EF2E" wp14:editId="465C8DE1">
            <wp:extent cx="3733800" cy="5031081"/>
            <wp:effectExtent l="0" t="0" r="0" b="0"/>
            <wp:docPr id="74" name="Picture" descr="(рис. 18. Возвращение Listen 80 и попытка удалить порт 81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image1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87F8C" w14:textId="77777777" w:rsidR="0080162F" w:rsidRDefault="005F3725">
      <w:pPr>
        <w:pStyle w:val="ImageCaption"/>
      </w:pPr>
      <w:r>
        <w:t>(рис. 18. Возвращение Listen 80 и</w:t>
      </w:r>
      <w:r>
        <w:t xml:space="preserve"> попытка удалить порт 81)</w:t>
      </w:r>
    </w:p>
    <w:p w14:paraId="4951DD06" w14:textId="77777777" w:rsidR="0080162F" w:rsidRDefault="005F3725">
      <w:pPr>
        <w:pStyle w:val="a0"/>
      </w:pPr>
      <w:r>
        <w:t>Удалили файл “/var/www/html/test.html” командой “rm /var/www/html/test.html”</w:t>
      </w:r>
    </w:p>
    <w:p w14:paraId="64990DBD" w14:textId="77777777" w:rsidR="0080162F" w:rsidRDefault="005F3725">
      <w:pPr>
        <w:pStyle w:val="CaptionedFigure"/>
      </w:pPr>
      <w:r>
        <w:rPr>
          <w:noProof/>
        </w:rPr>
        <w:drawing>
          <wp:inline distT="0" distB="0" distL="0" distR="0" wp14:anchorId="67BBC63B" wp14:editId="29B0A8F1">
            <wp:extent cx="3733800" cy="456841"/>
            <wp:effectExtent l="0" t="0" r="0" b="0"/>
            <wp:docPr id="77" name="Picture" descr="(рис. 19. Удаление файла test.html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image1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0EE57" w14:textId="77777777" w:rsidR="0080162F" w:rsidRDefault="005F3725">
      <w:pPr>
        <w:pStyle w:val="ImageCaption"/>
      </w:pPr>
      <w:r>
        <w:t>(рис. 19. Удаление файла test.html)</w:t>
      </w:r>
    </w:p>
    <w:p w14:paraId="44B461E9" w14:textId="77777777" w:rsidR="0080162F" w:rsidRDefault="005F3725">
      <w:pPr>
        <w:pStyle w:val="1"/>
      </w:pPr>
      <w:bookmarkStart w:id="6" w:name="вывод"/>
      <w:bookmarkStart w:id="7" w:name="_Toc182688645"/>
      <w:bookmarkEnd w:id="4"/>
      <w:r>
        <w:rPr>
          <w:rStyle w:val="SectionNumber"/>
        </w:rPr>
        <w:t>4</w:t>
      </w:r>
      <w:r>
        <w:tab/>
        <w:t>Вывод</w:t>
      </w:r>
      <w:bookmarkEnd w:id="7"/>
    </w:p>
    <w:p w14:paraId="571D0D79" w14:textId="77777777" w:rsidR="0080162F" w:rsidRDefault="005F3725">
      <w:pPr>
        <w:pStyle w:val="FirstParagraph"/>
      </w:pPr>
      <w:r>
        <w:t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p w14:paraId="109AAF08" w14:textId="77777777" w:rsidR="0080162F" w:rsidRDefault="005F3725">
      <w:pPr>
        <w:pStyle w:val="1"/>
      </w:pPr>
      <w:bookmarkStart w:id="8" w:name="список-литературы.-библиография"/>
      <w:bookmarkStart w:id="9" w:name="_Toc182688646"/>
      <w:bookmarkEnd w:id="6"/>
      <w:r>
        <w:rPr>
          <w:rStyle w:val="SectionNumber"/>
        </w:rPr>
        <w:t>5</w:t>
      </w:r>
      <w:r>
        <w:tab/>
        <w:t>Список литературы. Библиогр</w:t>
      </w:r>
      <w:r>
        <w:t>афия</w:t>
      </w:r>
      <w:bookmarkEnd w:id="9"/>
    </w:p>
    <w:p w14:paraId="193971BE" w14:textId="77777777" w:rsidR="0080162F" w:rsidRDefault="005F3725">
      <w:pPr>
        <w:pStyle w:val="FirstParagraph"/>
      </w:pPr>
      <w:r>
        <w:t>[0] Методические материалы курса</w:t>
      </w:r>
    </w:p>
    <w:p w14:paraId="4BCD4377" w14:textId="77777777" w:rsidR="0080162F" w:rsidRPr="00A63125" w:rsidRDefault="005F3725">
      <w:pPr>
        <w:pStyle w:val="a0"/>
        <w:rPr>
          <w:lang w:val="en-US"/>
        </w:rPr>
      </w:pPr>
      <w:r w:rsidRPr="00A63125">
        <w:rPr>
          <w:lang w:val="en-US"/>
        </w:rPr>
        <w:lastRenderedPageBreak/>
        <w:t>[1] SELinux: https://habr.com/ru/companies/kingservers/articles/209644/</w:t>
      </w:r>
    </w:p>
    <w:p w14:paraId="1CA203F9" w14:textId="77777777" w:rsidR="0080162F" w:rsidRPr="00A63125" w:rsidRDefault="005F3725">
      <w:pPr>
        <w:pStyle w:val="a0"/>
        <w:rPr>
          <w:lang w:val="en-US"/>
        </w:rPr>
      </w:pPr>
      <w:r w:rsidRPr="00A63125">
        <w:rPr>
          <w:lang w:val="en-US"/>
        </w:rPr>
        <w:t>[2] Apache: https://2domains.ru/support/vps-i-servery/shto-takoye-apache</w:t>
      </w:r>
      <w:bookmarkEnd w:id="8"/>
    </w:p>
    <w:sectPr w:rsidR="0080162F" w:rsidRPr="00A6312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567B52" w14:textId="77777777" w:rsidR="005F3725" w:rsidRDefault="005F3725">
      <w:pPr>
        <w:spacing w:after="0"/>
      </w:pPr>
      <w:r>
        <w:separator/>
      </w:r>
    </w:p>
  </w:endnote>
  <w:endnote w:type="continuationSeparator" w:id="0">
    <w:p w14:paraId="1DBE783A" w14:textId="77777777" w:rsidR="005F3725" w:rsidRDefault="005F37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5A45C" w14:textId="77777777" w:rsidR="005F3725" w:rsidRDefault="005F3725">
      <w:r>
        <w:separator/>
      </w:r>
    </w:p>
  </w:footnote>
  <w:footnote w:type="continuationSeparator" w:id="0">
    <w:p w14:paraId="5CB2893F" w14:textId="77777777" w:rsidR="005F3725" w:rsidRDefault="005F3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946E7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1FA18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1B299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6E2ECB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162F"/>
    <w:rsid w:val="005F3725"/>
    <w:rsid w:val="0080162F"/>
    <w:rsid w:val="00A631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7883C7"/>
  <w15:docId w15:val="{E702001A-D5CD-48A3-AB45-D5C0E4078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6312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62</Words>
  <Characters>6056</Characters>
  <Application>Microsoft Office Word</Application>
  <DocSecurity>0</DocSecurity>
  <Lines>50</Lines>
  <Paragraphs>14</Paragraphs>
  <ScaleCrop>false</ScaleCrop>
  <Company/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а: Малашенко Марина Владимировна, НФИбд-01-20, 1032202459</dc:creator>
  <cp:keywords/>
  <cp:lastModifiedBy>Прасолов Валерий Сергеевич</cp:lastModifiedBy>
  <cp:revision>3</cp:revision>
  <dcterms:created xsi:type="dcterms:W3CDTF">2023-10-13T01:10:00Z</dcterms:created>
  <dcterms:modified xsi:type="dcterms:W3CDTF">2024-11-16T19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